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709B6" w14:textId="77777777" w:rsidR="00937335" w:rsidRPr="00937335" w:rsidRDefault="00937335" w:rsidP="00937335">
      <w:pPr>
        <w:jc w:val="center"/>
        <w:rPr>
          <w:b/>
          <w:bCs/>
          <w:sz w:val="24"/>
          <w:szCs w:val="24"/>
          <w:lang w:val="en-GB"/>
        </w:rPr>
      </w:pPr>
      <w:r w:rsidRPr="00937335">
        <w:rPr>
          <w:b/>
          <w:bCs/>
          <w:sz w:val="24"/>
          <w:szCs w:val="24"/>
          <w:lang w:val="en-GB"/>
        </w:rPr>
        <w:t xml:space="preserve">Antal </w:t>
      </w:r>
      <w:proofErr w:type="spellStart"/>
      <w:r w:rsidRPr="00937335">
        <w:rPr>
          <w:b/>
          <w:bCs/>
          <w:sz w:val="24"/>
          <w:szCs w:val="24"/>
          <w:lang w:val="en-GB"/>
        </w:rPr>
        <w:t>Kerpely</w:t>
      </w:r>
      <w:proofErr w:type="spellEnd"/>
      <w:r w:rsidRPr="00937335">
        <w:rPr>
          <w:b/>
          <w:bCs/>
          <w:sz w:val="24"/>
          <w:szCs w:val="24"/>
          <w:lang w:val="en-GB"/>
        </w:rPr>
        <w:t xml:space="preserve"> Doctoral School of Materials Sciences and Technologies</w:t>
      </w:r>
    </w:p>
    <w:p w14:paraId="612DDC90" w14:textId="77777777" w:rsidR="00937335" w:rsidRPr="00937335" w:rsidRDefault="00937335" w:rsidP="00937335">
      <w:pPr>
        <w:jc w:val="both"/>
        <w:rPr>
          <w:sz w:val="24"/>
          <w:szCs w:val="24"/>
          <w:lang w:val="en-GB"/>
        </w:rPr>
      </w:pPr>
    </w:p>
    <w:p w14:paraId="37735C40" w14:textId="47F526A8" w:rsidR="00937335" w:rsidRPr="00937335" w:rsidRDefault="00937335" w:rsidP="00F638F7">
      <w:pPr>
        <w:jc w:val="center"/>
        <w:rPr>
          <w:b/>
          <w:bCs/>
          <w:sz w:val="24"/>
          <w:szCs w:val="24"/>
          <w:lang w:val="en-GB"/>
        </w:rPr>
      </w:pPr>
      <w:r w:rsidRPr="00937335">
        <w:rPr>
          <w:b/>
          <w:bCs/>
          <w:sz w:val="24"/>
          <w:szCs w:val="24"/>
          <w:lang w:val="en-GB"/>
        </w:rPr>
        <w:t>Form and content requirements of the doctoral dissertation</w:t>
      </w:r>
      <w:r w:rsidR="00926996">
        <w:rPr>
          <w:b/>
          <w:bCs/>
          <w:sz w:val="24"/>
          <w:szCs w:val="24"/>
          <w:lang w:val="en-GB"/>
        </w:rPr>
        <w:t xml:space="preserve"> </w:t>
      </w:r>
      <w:r w:rsidRPr="00937335">
        <w:rPr>
          <w:b/>
          <w:bCs/>
          <w:sz w:val="24"/>
          <w:szCs w:val="24"/>
          <w:lang w:val="en-GB"/>
        </w:rPr>
        <w:t>and thes</w:t>
      </w:r>
      <w:r w:rsidR="00F638F7">
        <w:rPr>
          <w:b/>
          <w:bCs/>
          <w:sz w:val="24"/>
          <w:szCs w:val="24"/>
          <w:lang w:val="en-GB"/>
        </w:rPr>
        <w:t>e</w:t>
      </w:r>
      <w:r w:rsidRPr="00937335">
        <w:rPr>
          <w:b/>
          <w:bCs/>
          <w:sz w:val="24"/>
          <w:szCs w:val="24"/>
          <w:lang w:val="en-GB"/>
        </w:rPr>
        <w:t>s</w:t>
      </w:r>
      <w:r w:rsidR="00F638F7">
        <w:rPr>
          <w:b/>
          <w:bCs/>
          <w:sz w:val="24"/>
          <w:szCs w:val="24"/>
          <w:lang w:val="en-GB"/>
        </w:rPr>
        <w:t>/claim</w:t>
      </w:r>
      <w:r w:rsidRPr="00937335">
        <w:rPr>
          <w:b/>
          <w:bCs/>
          <w:sz w:val="24"/>
          <w:szCs w:val="24"/>
          <w:lang w:val="en-GB"/>
        </w:rPr>
        <w:t xml:space="preserve"> </w:t>
      </w:r>
      <w:proofErr w:type="gramStart"/>
      <w:r w:rsidRPr="00937335">
        <w:rPr>
          <w:b/>
          <w:bCs/>
          <w:sz w:val="24"/>
          <w:szCs w:val="24"/>
          <w:lang w:val="en-GB"/>
        </w:rPr>
        <w:t>booklet</w:t>
      </w:r>
      <w:proofErr w:type="gramEnd"/>
    </w:p>
    <w:p w14:paraId="5FA6D838" w14:textId="77777777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>The doctoral dissertation is a summary work presenting the candidate's new scientific results, which can be written in Hungarian or in a foreign language approved by the Scientific Doctoral Council. The doctoral thesis must be prepared and submitted in 5 hardbound copies.</w:t>
      </w:r>
    </w:p>
    <w:p w14:paraId="1EC1B570" w14:textId="183EAA5E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 xml:space="preserve">With the </w:t>
      </w:r>
      <w:r w:rsidR="00926996">
        <w:rPr>
          <w:sz w:val="24"/>
          <w:szCs w:val="24"/>
          <w:lang w:val="en-GB"/>
        </w:rPr>
        <w:t>dissertation</w:t>
      </w:r>
      <w:r w:rsidRPr="00937335">
        <w:rPr>
          <w:sz w:val="24"/>
          <w:szCs w:val="24"/>
          <w:lang w:val="en-GB"/>
        </w:rPr>
        <w:t>, the Candidate must prove that he</w:t>
      </w:r>
      <w:r>
        <w:rPr>
          <w:sz w:val="24"/>
          <w:szCs w:val="24"/>
          <w:lang w:val="en-GB"/>
        </w:rPr>
        <w:t>/she</w:t>
      </w:r>
      <w:r w:rsidRPr="00937335">
        <w:rPr>
          <w:sz w:val="24"/>
          <w:szCs w:val="24"/>
          <w:lang w:val="en-GB"/>
        </w:rPr>
        <w:t xml:space="preserve"> has the professional knowledge required to obtain the PhD degree in the field of study</w:t>
      </w:r>
      <w:r>
        <w:rPr>
          <w:sz w:val="24"/>
          <w:szCs w:val="24"/>
          <w:lang w:val="en-GB"/>
        </w:rPr>
        <w:t>;</w:t>
      </w:r>
      <w:r w:rsidRPr="00937335">
        <w:rPr>
          <w:sz w:val="24"/>
          <w:szCs w:val="24"/>
          <w:lang w:val="en-GB"/>
        </w:rPr>
        <w:t xml:space="preserve"> that he</w:t>
      </w:r>
      <w:r>
        <w:rPr>
          <w:sz w:val="24"/>
          <w:szCs w:val="24"/>
          <w:lang w:val="en-GB"/>
        </w:rPr>
        <w:t>/she</w:t>
      </w:r>
      <w:r w:rsidRPr="00937335">
        <w:rPr>
          <w:sz w:val="24"/>
          <w:szCs w:val="24"/>
          <w:lang w:val="en-GB"/>
        </w:rPr>
        <w:t xml:space="preserve"> knows and can use the methods of the profession</w:t>
      </w:r>
      <w:r>
        <w:rPr>
          <w:sz w:val="24"/>
          <w:szCs w:val="24"/>
          <w:lang w:val="en-GB"/>
        </w:rPr>
        <w:t>;</w:t>
      </w:r>
      <w:r w:rsidRPr="00937335">
        <w:rPr>
          <w:sz w:val="24"/>
          <w:szCs w:val="24"/>
          <w:lang w:val="en-GB"/>
        </w:rPr>
        <w:t xml:space="preserve"> that he</w:t>
      </w:r>
      <w:r>
        <w:rPr>
          <w:sz w:val="24"/>
          <w:szCs w:val="24"/>
          <w:lang w:val="en-GB"/>
        </w:rPr>
        <w:t>/she</w:t>
      </w:r>
      <w:r w:rsidRPr="00937335">
        <w:rPr>
          <w:sz w:val="24"/>
          <w:szCs w:val="24"/>
          <w:lang w:val="en-GB"/>
        </w:rPr>
        <w:t xml:space="preserve"> has the complex approach to deal with the professional problems that arise</w:t>
      </w:r>
      <w:r>
        <w:rPr>
          <w:sz w:val="24"/>
          <w:szCs w:val="24"/>
          <w:lang w:val="en-GB"/>
        </w:rPr>
        <w:t>;</w:t>
      </w:r>
      <w:r w:rsidRPr="00937335">
        <w:rPr>
          <w:sz w:val="24"/>
          <w:szCs w:val="24"/>
          <w:lang w:val="en-GB"/>
        </w:rPr>
        <w:t xml:space="preserve"> </w:t>
      </w:r>
      <w:r w:rsidR="00D408B4">
        <w:rPr>
          <w:sz w:val="24"/>
          <w:szCs w:val="24"/>
          <w:lang w:val="en-GB"/>
        </w:rPr>
        <w:t>as well as</w:t>
      </w:r>
      <w:r w:rsidRPr="00937335">
        <w:rPr>
          <w:sz w:val="24"/>
          <w:szCs w:val="24"/>
          <w:lang w:val="en-GB"/>
        </w:rPr>
        <w:t xml:space="preserve"> he</w:t>
      </w:r>
      <w:r>
        <w:rPr>
          <w:sz w:val="24"/>
          <w:szCs w:val="24"/>
          <w:lang w:val="en-GB"/>
        </w:rPr>
        <w:t>/she</w:t>
      </w:r>
      <w:r w:rsidRPr="00937335">
        <w:rPr>
          <w:sz w:val="24"/>
          <w:szCs w:val="24"/>
          <w:lang w:val="en-GB"/>
        </w:rPr>
        <w:t xml:space="preserve"> is able to </w:t>
      </w:r>
      <w:r w:rsidR="00D408B4" w:rsidRPr="00937335">
        <w:rPr>
          <w:sz w:val="24"/>
          <w:szCs w:val="24"/>
          <w:lang w:val="en-GB"/>
        </w:rPr>
        <w:t xml:space="preserve">solve a specific scientific task </w:t>
      </w:r>
      <w:r w:rsidRPr="00937335">
        <w:rPr>
          <w:sz w:val="24"/>
          <w:szCs w:val="24"/>
          <w:lang w:val="en-GB"/>
        </w:rPr>
        <w:t xml:space="preserve">and to present </w:t>
      </w:r>
      <w:r w:rsidR="00D408B4">
        <w:rPr>
          <w:sz w:val="24"/>
          <w:szCs w:val="24"/>
          <w:lang w:val="en-GB"/>
        </w:rPr>
        <w:t xml:space="preserve">his/her </w:t>
      </w:r>
      <w:r w:rsidRPr="00937335">
        <w:rPr>
          <w:sz w:val="24"/>
          <w:szCs w:val="24"/>
          <w:lang w:val="en-GB"/>
        </w:rPr>
        <w:t>new scientific results within specific content and formal frameworks.</w:t>
      </w:r>
    </w:p>
    <w:p w14:paraId="085A3C0B" w14:textId="77777777" w:rsidR="00937335" w:rsidRPr="00D408B4" w:rsidRDefault="00937335" w:rsidP="00937335">
      <w:pPr>
        <w:jc w:val="both"/>
        <w:rPr>
          <w:b/>
          <w:bCs/>
          <w:sz w:val="24"/>
          <w:szCs w:val="24"/>
          <w:lang w:val="en-GB"/>
        </w:rPr>
      </w:pPr>
      <w:r w:rsidRPr="00D408B4">
        <w:rPr>
          <w:b/>
          <w:bCs/>
          <w:sz w:val="24"/>
          <w:szCs w:val="24"/>
          <w:lang w:val="en-GB"/>
        </w:rPr>
        <w:t>Content requirements of the dissertation</w:t>
      </w:r>
    </w:p>
    <w:p w14:paraId="08BE27E0" w14:textId="45F41B4B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 xml:space="preserve">The </w:t>
      </w:r>
      <w:r w:rsidR="00D408B4">
        <w:rPr>
          <w:sz w:val="24"/>
          <w:szCs w:val="24"/>
          <w:lang w:val="en-GB"/>
        </w:rPr>
        <w:t>dissertation</w:t>
      </w:r>
      <w:r w:rsidRPr="00937335">
        <w:rPr>
          <w:sz w:val="24"/>
          <w:szCs w:val="24"/>
          <w:lang w:val="en-GB"/>
        </w:rPr>
        <w:t xml:space="preserve"> generally includes the following:</w:t>
      </w:r>
    </w:p>
    <w:p w14:paraId="020C607F" w14:textId="05BD6996" w:rsidR="00937335" w:rsidRPr="00D408B4" w:rsidRDefault="00937335" w:rsidP="00D408B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D408B4">
        <w:rPr>
          <w:sz w:val="24"/>
          <w:szCs w:val="24"/>
          <w:lang w:val="en-GB"/>
        </w:rPr>
        <w:t>The supervisor's recommendation (max. 1 page).</w:t>
      </w:r>
    </w:p>
    <w:p w14:paraId="2FDE8A61" w14:textId="26C9979D" w:rsidR="00937335" w:rsidRPr="00D408B4" w:rsidRDefault="00937335" w:rsidP="00D408B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D408B4">
        <w:rPr>
          <w:sz w:val="24"/>
          <w:szCs w:val="24"/>
          <w:lang w:val="en-GB"/>
        </w:rPr>
        <w:t>The candidate processes the issue raised using modern tools in accordance with the accepted rules of the profession.</w:t>
      </w:r>
    </w:p>
    <w:p w14:paraId="076F8575" w14:textId="7616FA0B" w:rsidR="00937335" w:rsidRPr="00D408B4" w:rsidRDefault="00937335" w:rsidP="00D408B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D408B4">
        <w:rPr>
          <w:sz w:val="24"/>
          <w:szCs w:val="24"/>
          <w:lang w:val="en-GB"/>
        </w:rPr>
        <w:t>Literature review, formulating the revealed lack of knowledge and the specific purpose of the research.</w:t>
      </w:r>
    </w:p>
    <w:p w14:paraId="5C5F984B" w14:textId="0812BC8B" w:rsidR="00937335" w:rsidRPr="00D408B4" w:rsidRDefault="00937335" w:rsidP="00D408B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D408B4">
        <w:rPr>
          <w:sz w:val="24"/>
          <w:szCs w:val="24"/>
          <w:lang w:val="en-GB"/>
        </w:rPr>
        <w:t>Presentation of test methods and tools.</w:t>
      </w:r>
    </w:p>
    <w:p w14:paraId="5A625753" w14:textId="42447BFE" w:rsidR="00937335" w:rsidRPr="00D408B4" w:rsidRDefault="00937335" w:rsidP="00D408B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D408B4">
        <w:rPr>
          <w:sz w:val="24"/>
          <w:szCs w:val="24"/>
          <w:lang w:val="en-GB"/>
        </w:rPr>
        <w:t xml:space="preserve">A detailed description of </w:t>
      </w:r>
      <w:r w:rsidR="00D408B4">
        <w:rPr>
          <w:sz w:val="24"/>
          <w:szCs w:val="24"/>
          <w:lang w:val="en-GB"/>
        </w:rPr>
        <w:t>his/her</w:t>
      </w:r>
      <w:r w:rsidRPr="00D408B4">
        <w:rPr>
          <w:sz w:val="24"/>
          <w:szCs w:val="24"/>
          <w:lang w:val="en-GB"/>
        </w:rPr>
        <w:t xml:space="preserve"> own research results.</w:t>
      </w:r>
    </w:p>
    <w:p w14:paraId="09BD0271" w14:textId="0B94AFD1" w:rsidR="00937335" w:rsidRPr="00D408B4" w:rsidRDefault="00937335" w:rsidP="00D408B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D408B4">
        <w:rPr>
          <w:sz w:val="24"/>
          <w:szCs w:val="24"/>
          <w:lang w:val="en-GB"/>
        </w:rPr>
        <w:t xml:space="preserve">Formulation of </w:t>
      </w:r>
      <w:r w:rsidR="00D408B4">
        <w:rPr>
          <w:sz w:val="24"/>
          <w:szCs w:val="24"/>
          <w:lang w:val="en-GB"/>
        </w:rPr>
        <w:t>Claims</w:t>
      </w:r>
      <w:r w:rsidRPr="00D408B4">
        <w:rPr>
          <w:sz w:val="24"/>
          <w:szCs w:val="24"/>
          <w:lang w:val="en-GB"/>
        </w:rPr>
        <w:t>.</w:t>
      </w:r>
    </w:p>
    <w:p w14:paraId="3313631F" w14:textId="32FB368A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 xml:space="preserve">The doctoral candidate defends </w:t>
      </w:r>
      <w:r w:rsidR="00926996">
        <w:rPr>
          <w:sz w:val="24"/>
          <w:szCs w:val="24"/>
          <w:lang w:val="en-GB"/>
        </w:rPr>
        <w:t>Claims</w:t>
      </w:r>
      <w:r w:rsidR="00D408B4">
        <w:rPr>
          <w:sz w:val="24"/>
          <w:szCs w:val="24"/>
          <w:lang w:val="en-GB"/>
        </w:rPr>
        <w:t xml:space="preserve">, </w:t>
      </w:r>
      <w:r w:rsidRPr="00937335">
        <w:rPr>
          <w:sz w:val="24"/>
          <w:szCs w:val="24"/>
          <w:lang w:val="en-GB"/>
        </w:rPr>
        <w:t xml:space="preserve">not dissertation. The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 xml:space="preserve"> must be self-explanatory, but the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 xml:space="preserve"> only declares the new scientific result, it does not prove it (the dissertation behind the </w:t>
      </w:r>
      <w:r w:rsidR="00926996">
        <w:rPr>
          <w:sz w:val="24"/>
          <w:szCs w:val="24"/>
          <w:lang w:val="en-GB"/>
        </w:rPr>
        <w:t xml:space="preserve">Claims </w:t>
      </w:r>
      <w:r w:rsidRPr="00937335">
        <w:rPr>
          <w:sz w:val="24"/>
          <w:szCs w:val="24"/>
          <w:lang w:val="en-GB"/>
        </w:rPr>
        <w:t xml:space="preserve">is written for the purpose of proof, so it is not worth writing anything in the dissertation that does not serve to substantiate any of the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>).</w:t>
      </w:r>
    </w:p>
    <w:p w14:paraId="09CE6D56" w14:textId="29C9BF80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 xml:space="preserve">If necessary, the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 xml:space="preserve"> can also contain figures and equations.</w:t>
      </w:r>
    </w:p>
    <w:p w14:paraId="4F45443F" w14:textId="7B3DCE61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 xml:space="preserve">The candidate must write a minimum of 1 and a maximum of 10 </w:t>
      </w:r>
      <w:r w:rsidR="00926996">
        <w:rPr>
          <w:sz w:val="24"/>
          <w:szCs w:val="24"/>
          <w:lang w:val="en-GB"/>
        </w:rPr>
        <w:t>Claims;</w:t>
      </w:r>
      <w:r w:rsidRPr="00937335">
        <w:rPr>
          <w:sz w:val="24"/>
          <w:szCs w:val="24"/>
          <w:lang w:val="en-GB"/>
        </w:rPr>
        <w:t xml:space="preserve"> the recommended number of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 xml:space="preserve"> is 5, and the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 xml:space="preserve"> must be numbered (1, 2, ...). Within a 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>, there can be sub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>, which are numbered e.g. 2.b, which is sub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 xml:space="preserve"> b of 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 xml:space="preserve"> 2. As an introduction to the "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 xml:space="preserve">" chapter (before the 1st 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 xml:space="preserve">), the conditions under which the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 xml:space="preserve"> are valid can be briefly summarized so they do not need to be repeated in every 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 xml:space="preserve">. The Judging Committee cannot </w:t>
      </w:r>
      <w:r w:rsidR="00926996">
        <w:rPr>
          <w:sz w:val="24"/>
          <w:szCs w:val="24"/>
          <w:lang w:val="en-GB"/>
        </w:rPr>
        <w:t>modify</w:t>
      </w:r>
      <w:r w:rsidRPr="00937335">
        <w:rPr>
          <w:sz w:val="24"/>
          <w:szCs w:val="24"/>
          <w:lang w:val="en-GB"/>
        </w:rPr>
        <w:t xml:space="preserve">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>, but it</w:t>
      </w:r>
      <w:r w:rsidR="00926996">
        <w:rPr>
          <w:sz w:val="24"/>
          <w:szCs w:val="24"/>
          <w:lang w:val="en-GB"/>
        </w:rPr>
        <w:t xml:space="preserve"> can accept</w:t>
      </w:r>
      <w:r w:rsidRPr="00937335">
        <w:rPr>
          <w:sz w:val="24"/>
          <w:szCs w:val="24"/>
          <w:lang w:val="en-GB"/>
        </w:rPr>
        <w:t xml:space="preserve"> some </w:t>
      </w:r>
      <w:r w:rsidR="00926996">
        <w:rPr>
          <w:sz w:val="24"/>
          <w:szCs w:val="24"/>
          <w:lang w:val="en-GB"/>
        </w:rPr>
        <w:t>claims</w:t>
      </w:r>
      <w:r w:rsidRPr="00937335">
        <w:rPr>
          <w:sz w:val="24"/>
          <w:szCs w:val="24"/>
          <w:lang w:val="en-GB"/>
        </w:rPr>
        <w:t xml:space="preserve"> by accepting at least one of its sub</w:t>
      </w:r>
      <w:r w:rsidR="00926996">
        <w:rPr>
          <w:sz w:val="24"/>
          <w:szCs w:val="24"/>
          <w:lang w:val="en-GB"/>
        </w:rPr>
        <w:t>-claims</w:t>
      </w:r>
      <w:r w:rsidRPr="00937335">
        <w:rPr>
          <w:sz w:val="24"/>
          <w:szCs w:val="24"/>
          <w:lang w:val="en-GB"/>
        </w:rPr>
        <w:t xml:space="preserve"> and rejecting the rest (if any).</w:t>
      </w:r>
    </w:p>
    <w:p w14:paraId="2F581415" w14:textId="2626841B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>The PhD title can only be awarded to the Candidate if the Jury accepts at least one sub-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 xml:space="preserve"> of one 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>.</w:t>
      </w:r>
    </w:p>
    <w:p w14:paraId="61073262" w14:textId="5ED1FDEA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 xml:space="preserve">The criteria for a good </w:t>
      </w:r>
      <w:r w:rsidR="00926996">
        <w:rPr>
          <w:sz w:val="24"/>
          <w:szCs w:val="24"/>
          <w:lang w:val="en-GB"/>
        </w:rPr>
        <w:t>claim ar</w:t>
      </w:r>
      <w:r w:rsidRPr="00937335">
        <w:rPr>
          <w:sz w:val="24"/>
          <w:szCs w:val="24"/>
          <w:lang w:val="en-GB"/>
        </w:rPr>
        <w:t xml:space="preserve">e specific, </w:t>
      </w:r>
      <w:proofErr w:type="gramStart"/>
      <w:r w:rsidRPr="00937335">
        <w:rPr>
          <w:sz w:val="24"/>
          <w:szCs w:val="24"/>
          <w:lang w:val="en-GB"/>
        </w:rPr>
        <w:t>new</w:t>
      </w:r>
      <w:proofErr w:type="gramEnd"/>
      <w:r w:rsidRPr="00937335">
        <w:rPr>
          <w:sz w:val="24"/>
          <w:szCs w:val="24"/>
          <w:lang w:val="en-GB"/>
        </w:rPr>
        <w:t xml:space="preserve"> and proven. "Specific" means that the new statement must be given as specifically as possible (if possible, with a number and unit of measure), including the uncertainty and the range of validity. "New" means not previously </w:t>
      </w:r>
      <w:r w:rsidRPr="00937335">
        <w:rPr>
          <w:sz w:val="24"/>
          <w:szCs w:val="24"/>
          <w:lang w:val="en-GB"/>
        </w:rPr>
        <w:lastRenderedPageBreak/>
        <w:t xml:space="preserve">published in the available world literature. "Proven" means that the 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 xml:space="preserve"> clearly follows from the literary and own research results described in the main text of the dissertation.</w:t>
      </w:r>
    </w:p>
    <w:p w14:paraId="6C24C1C0" w14:textId="52FB7DDF" w:rsidR="00937335" w:rsidRPr="00093E14" w:rsidRDefault="00937335" w:rsidP="00093E1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Merit summary, conclusions, suggestions for practical application and/or further research of the topic in Hungarian and English.</w:t>
      </w:r>
    </w:p>
    <w:p w14:paraId="5929CF05" w14:textId="43719B84" w:rsidR="00937335" w:rsidRPr="00093E14" w:rsidRDefault="00937335" w:rsidP="00093E1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List of own publications, including independent references.</w:t>
      </w:r>
    </w:p>
    <w:p w14:paraId="5F7BBCD6" w14:textId="77777777" w:rsidR="00093E14" w:rsidRDefault="00937335" w:rsidP="00093E14">
      <w:pPr>
        <w:pStyle w:val="Listaszerbekezds"/>
        <w:numPr>
          <w:ilvl w:val="0"/>
          <w:numId w:val="2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List of referenced literature.</w:t>
      </w:r>
    </w:p>
    <w:p w14:paraId="472ABB68" w14:textId="16EA742A" w:rsidR="00937335" w:rsidRPr="00093E14" w:rsidRDefault="00937335" w:rsidP="00093E14">
      <w:pPr>
        <w:jc w:val="both"/>
        <w:rPr>
          <w:b/>
          <w:bCs/>
          <w:sz w:val="24"/>
          <w:szCs w:val="24"/>
          <w:lang w:val="en-GB"/>
        </w:rPr>
      </w:pPr>
      <w:r w:rsidRPr="00093E14">
        <w:rPr>
          <w:b/>
          <w:bCs/>
          <w:sz w:val="24"/>
          <w:szCs w:val="24"/>
          <w:lang w:val="en-GB"/>
        </w:rPr>
        <w:t>The formal requirements of the dissertation</w:t>
      </w:r>
    </w:p>
    <w:p w14:paraId="4D645E52" w14:textId="1E5DA3CB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Outer cover</w:t>
      </w:r>
    </w:p>
    <w:p w14:paraId="1E834BF4" w14:textId="3E0FE922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 xml:space="preserve">Inner cover (Contains the title of the </w:t>
      </w:r>
      <w:r w:rsidR="00926996">
        <w:rPr>
          <w:sz w:val="24"/>
          <w:szCs w:val="24"/>
          <w:lang w:val="en-GB"/>
        </w:rPr>
        <w:t>dissertation</w:t>
      </w:r>
      <w:r w:rsidRPr="00093E14">
        <w:rPr>
          <w:sz w:val="24"/>
          <w:szCs w:val="24"/>
          <w:lang w:val="en-GB"/>
        </w:rPr>
        <w:t xml:space="preserve">, the author, the </w:t>
      </w:r>
      <w:r w:rsidR="00926996">
        <w:rPr>
          <w:sz w:val="24"/>
          <w:szCs w:val="24"/>
          <w:lang w:val="en-GB"/>
        </w:rPr>
        <w:t>supervisor's name</w:t>
      </w:r>
      <w:r w:rsidRPr="00093E14">
        <w:rPr>
          <w:sz w:val="24"/>
          <w:szCs w:val="24"/>
          <w:lang w:val="en-GB"/>
        </w:rPr>
        <w:t>, the place and year of preparation, a</w:t>
      </w:r>
      <w:r w:rsidR="00926996">
        <w:rPr>
          <w:sz w:val="24"/>
          <w:szCs w:val="24"/>
          <w:lang w:val="en-GB"/>
        </w:rPr>
        <w:t>nd</w:t>
      </w:r>
      <w:r w:rsidRPr="00093E14">
        <w:rPr>
          <w:sz w:val="24"/>
          <w:szCs w:val="24"/>
          <w:lang w:val="en-GB"/>
        </w:rPr>
        <w:t xml:space="preserve"> the name of the doctoral school and </w:t>
      </w:r>
      <w:r w:rsidR="00926996">
        <w:rPr>
          <w:sz w:val="24"/>
          <w:szCs w:val="24"/>
          <w:lang w:val="en-GB"/>
        </w:rPr>
        <w:t xml:space="preserve">the president. </w:t>
      </w:r>
    </w:p>
    <w:p w14:paraId="2E059327" w14:textId="09686C2B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Table of contents with numbered chapters</w:t>
      </w:r>
    </w:p>
    <w:p w14:paraId="26EB0BE5" w14:textId="545E497E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List of abbreviations (if relevant)</w:t>
      </w:r>
    </w:p>
    <w:p w14:paraId="22342A08" w14:textId="338711E4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093E14">
        <w:rPr>
          <w:b/>
          <w:bCs/>
          <w:sz w:val="24"/>
          <w:szCs w:val="24"/>
          <w:lang w:val="en-GB"/>
        </w:rPr>
        <w:t xml:space="preserve">The length of the </w:t>
      </w:r>
      <w:r w:rsidR="00093E14" w:rsidRPr="00093E14">
        <w:rPr>
          <w:b/>
          <w:bCs/>
          <w:sz w:val="24"/>
          <w:szCs w:val="24"/>
          <w:lang w:val="en-GB"/>
        </w:rPr>
        <w:t>dissertation</w:t>
      </w:r>
      <w:r w:rsidRPr="00093E14">
        <w:rPr>
          <w:b/>
          <w:bCs/>
          <w:sz w:val="24"/>
          <w:szCs w:val="24"/>
          <w:lang w:val="en-GB"/>
        </w:rPr>
        <w:t>:</w:t>
      </w:r>
      <w:r w:rsidRPr="00937335">
        <w:rPr>
          <w:sz w:val="24"/>
          <w:szCs w:val="24"/>
          <w:lang w:val="en-GB"/>
        </w:rPr>
        <w:t xml:space="preserve"> minimum 60, maximum 100 A/4 pages (without appendices), recommended format: 1.5 line spacing, Times New Roman font, font size 12, line alignment, margin on the left side 3 cm, the rest 2, 5 cm, page number at the bottom of the page in the middle.</w:t>
      </w:r>
    </w:p>
    <w:p w14:paraId="463D4694" w14:textId="77777777" w:rsidR="00937335" w:rsidRPr="00093E14" w:rsidRDefault="00937335" w:rsidP="00937335">
      <w:pPr>
        <w:jc w:val="both"/>
        <w:rPr>
          <w:b/>
          <w:bCs/>
          <w:sz w:val="24"/>
          <w:szCs w:val="24"/>
          <w:lang w:val="en-GB"/>
        </w:rPr>
      </w:pPr>
      <w:r w:rsidRPr="00093E14">
        <w:rPr>
          <w:b/>
          <w:bCs/>
          <w:sz w:val="24"/>
          <w:szCs w:val="24"/>
          <w:lang w:val="en-GB"/>
        </w:rPr>
        <w:t>Content requirements of the thesis booklet</w:t>
      </w:r>
    </w:p>
    <w:p w14:paraId="37C97528" w14:textId="0DC412A0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>The candidate must attach 10 copies of the thesis booklet to his</w:t>
      </w:r>
      <w:r w:rsidR="00093E14">
        <w:rPr>
          <w:sz w:val="24"/>
          <w:szCs w:val="24"/>
          <w:lang w:val="en-GB"/>
        </w:rPr>
        <w:t>/her</w:t>
      </w:r>
      <w:r w:rsidRPr="00937335">
        <w:rPr>
          <w:sz w:val="24"/>
          <w:szCs w:val="24"/>
          <w:lang w:val="en-GB"/>
        </w:rPr>
        <w:t xml:space="preserve"> </w:t>
      </w:r>
      <w:r w:rsidR="00926996">
        <w:rPr>
          <w:sz w:val="24"/>
          <w:szCs w:val="24"/>
          <w:lang w:val="en-GB"/>
        </w:rPr>
        <w:t>claim</w:t>
      </w:r>
      <w:r w:rsidRPr="00937335">
        <w:rPr>
          <w:sz w:val="24"/>
          <w:szCs w:val="24"/>
          <w:lang w:val="en-GB"/>
        </w:rPr>
        <w:t>s. The thesis booklet of the doctoral dissertation contains:</w:t>
      </w:r>
    </w:p>
    <w:p w14:paraId="46A04DC2" w14:textId="5C0852AF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An abbreviated summary of the set research task, emphasizing the revealed knowledge gaps.</w:t>
      </w:r>
    </w:p>
    <w:p w14:paraId="0ED3D73B" w14:textId="18A0010F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An abbreviated description of the performed tests and experiments.</w:t>
      </w:r>
    </w:p>
    <w:p w14:paraId="6FF4BE69" w14:textId="6BF6C79C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 xml:space="preserve">The </w:t>
      </w:r>
      <w:r w:rsidR="00926996">
        <w:rPr>
          <w:sz w:val="24"/>
          <w:szCs w:val="24"/>
          <w:lang w:val="en-GB"/>
        </w:rPr>
        <w:t>claims</w:t>
      </w:r>
      <w:r w:rsidRPr="00093E14">
        <w:rPr>
          <w:sz w:val="24"/>
          <w:szCs w:val="24"/>
          <w:lang w:val="en-GB"/>
        </w:rPr>
        <w:t>, literally as they appear in the dissertation.</w:t>
      </w:r>
    </w:p>
    <w:p w14:paraId="1B39A308" w14:textId="69658F7D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List of the candidate's own publications, as they appear in the dissertation.</w:t>
      </w:r>
    </w:p>
    <w:p w14:paraId="0D301824" w14:textId="4A9BBC2D" w:rsidR="00937335" w:rsidRPr="00093E14" w:rsidRDefault="00937335" w:rsidP="00093E14">
      <w:pPr>
        <w:pStyle w:val="Listaszerbekezds"/>
        <w:numPr>
          <w:ilvl w:val="0"/>
          <w:numId w:val="5"/>
        </w:numPr>
        <w:jc w:val="both"/>
        <w:rPr>
          <w:sz w:val="24"/>
          <w:szCs w:val="24"/>
          <w:lang w:val="en-GB"/>
        </w:rPr>
      </w:pPr>
      <w:r w:rsidRPr="00093E14">
        <w:rPr>
          <w:sz w:val="24"/>
          <w:szCs w:val="24"/>
          <w:lang w:val="en-GB"/>
        </w:rPr>
        <w:t>Summary in English.</w:t>
      </w:r>
    </w:p>
    <w:p w14:paraId="091AD354" w14:textId="77777777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>Hungarian students must also prepare a thesis booklet in Hungarian for the dissertation written in a foreign language.</w:t>
      </w:r>
    </w:p>
    <w:p w14:paraId="652A0479" w14:textId="2E738C63" w:rsidR="00937335" w:rsidRPr="00093E14" w:rsidRDefault="00937335" w:rsidP="00937335">
      <w:pPr>
        <w:jc w:val="both"/>
        <w:rPr>
          <w:b/>
          <w:bCs/>
          <w:sz w:val="24"/>
          <w:szCs w:val="24"/>
          <w:lang w:val="en-GB"/>
        </w:rPr>
      </w:pPr>
      <w:r w:rsidRPr="00093E14">
        <w:rPr>
          <w:b/>
          <w:bCs/>
          <w:sz w:val="24"/>
          <w:szCs w:val="24"/>
          <w:lang w:val="en-GB"/>
        </w:rPr>
        <w:t>Formal requirements of the thesis booklet</w:t>
      </w:r>
    </w:p>
    <w:p w14:paraId="17FA7053" w14:textId="77777777" w:rsidR="00937335" w:rsidRP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 xml:space="preserve">The thesis booklet is produced in 8-20 pages, in A5 size. Recommended format: 1.5 line spacing, Times New Roman font, font size 12, line alignment, margin 2.5 cm, page number at the bottom </w:t>
      </w:r>
      <w:proofErr w:type="spellStart"/>
      <w:r w:rsidRPr="00937335">
        <w:rPr>
          <w:sz w:val="24"/>
          <w:szCs w:val="24"/>
          <w:lang w:val="en-GB"/>
        </w:rPr>
        <w:t>center</w:t>
      </w:r>
      <w:proofErr w:type="spellEnd"/>
      <w:r w:rsidRPr="00937335">
        <w:rPr>
          <w:sz w:val="24"/>
          <w:szCs w:val="24"/>
          <w:lang w:val="en-GB"/>
        </w:rPr>
        <w:t xml:space="preserve"> of the page.</w:t>
      </w:r>
    </w:p>
    <w:p w14:paraId="7DB3D5DF" w14:textId="0E2C6BC0" w:rsidR="00937335" w:rsidRDefault="00937335" w:rsidP="00937335">
      <w:pPr>
        <w:jc w:val="both"/>
        <w:rPr>
          <w:sz w:val="24"/>
          <w:szCs w:val="24"/>
          <w:lang w:val="en-GB"/>
        </w:rPr>
      </w:pPr>
      <w:r w:rsidRPr="00937335">
        <w:rPr>
          <w:sz w:val="24"/>
          <w:szCs w:val="24"/>
          <w:lang w:val="en-GB"/>
        </w:rPr>
        <w:t>The title page of the thesis booklet contains the designation "</w:t>
      </w:r>
      <w:r w:rsidR="00926996">
        <w:rPr>
          <w:sz w:val="24"/>
          <w:szCs w:val="24"/>
          <w:lang w:val="en-GB"/>
        </w:rPr>
        <w:t>Claims of d</w:t>
      </w:r>
      <w:r w:rsidRPr="00937335">
        <w:rPr>
          <w:sz w:val="24"/>
          <w:szCs w:val="24"/>
          <w:lang w:val="en-GB"/>
        </w:rPr>
        <w:t xml:space="preserve">octoral (PhD) </w:t>
      </w:r>
      <w:r w:rsidR="00926996">
        <w:rPr>
          <w:sz w:val="24"/>
          <w:szCs w:val="24"/>
          <w:lang w:val="en-GB"/>
        </w:rPr>
        <w:t>dissertation</w:t>
      </w:r>
      <w:r w:rsidRPr="00937335">
        <w:rPr>
          <w:sz w:val="24"/>
          <w:szCs w:val="24"/>
          <w:lang w:val="en-GB"/>
        </w:rPr>
        <w:t>", the name of the Doctoral School, the president of the D</w:t>
      </w:r>
      <w:r w:rsidR="00926996">
        <w:rPr>
          <w:sz w:val="24"/>
          <w:szCs w:val="24"/>
          <w:lang w:val="en-GB"/>
        </w:rPr>
        <w:t>octoral School</w:t>
      </w:r>
      <w:r w:rsidRPr="00937335">
        <w:rPr>
          <w:sz w:val="24"/>
          <w:szCs w:val="24"/>
          <w:lang w:val="en-GB"/>
        </w:rPr>
        <w:t xml:space="preserve"> and the supervisor, the name of the candidate and the title of the </w:t>
      </w:r>
      <w:r w:rsidR="00926996">
        <w:rPr>
          <w:sz w:val="24"/>
          <w:szCs w:val="24"/>
          <w:lang w:val="en-GB"/>
        </w:rPr>
        <w:t>dissertation</w:t>
      </w:r>
      <w:r w:rsidRPr="00937335">
        <w:rPr>
          <w:sz w:val="24"/>
          <w:szCs w:val="24"/>
          <w:lang w:val="en-GB"/>
        </w:rPr>
        <w:t>, the place and time of preparation (year).</w:t>
      </w:r>
    </w:p>
    <w:p w14:paraId="6822FD56" w14:textId="77777777" w:rsidR="00093E14" w:rsidRDefault="00093E14" w:rsidP="00937335">
      <w:pPr>
        <w:jc w:val="both"/>
        <w:rPr>
          <w:sz w:val="24"/>
          <w:szCs w:val="24"/>
          <w:lang w:val="en-GB"/>
        </w:rPr>
      </w:pPr>
    </w:p>
    <w:p w14:paraId="24065F48" w14:textId="77777777" w:rsidR="00093E14" w:rsidRDefault="00093E14" w:rsidP="00937335">
      <w:pPr>
        <w:jc w:val="both"/>
        <w:rPr>
          <w:sz w:val="24"/>
          <w:szCs w:val="24"/>
          <w:lang w:val="en-GB"/>
        </w:rPr>
      </w:pPr>
    </w:p>
    <w:p w14:paraId="3FACB995" w14:textId="3988948B" w:rsidR="00093E14" w:rsidRPr="00B0018F" w:rsidRDefault="00093E14" w:rsidP="00093E14">
      <w:pPr>
        <w:jc w:val="both"/>
        <w:rPr>
          <w:rFonts w:ascii="Cambria" w:hAnsi="Cambria"/>
          <w:b/>
          <w:bCs/>
          <w:i/>
          <w:iCs/>
          <w:sz w:val="24"/>
          <w:szCs w:val="24"/>
        </w:rPr>
      </w:pPr>
      <w:proofErr w:type="spellStart"/>
      <w:r>
        <w:rPr>
          <w:rFonts w:ascii="Cambria" w:hAnsi="Cambria"/>
          <w:b/>
          <w:bCs/>
          <w:i/>
          <w:iCs/>
          <w:sz w:val="24"/>
          <w:szCs w:val="24"/>
        </w:rPr>
        <w:t>Outer</w:t>
      </w:r>
      <w:proofErr w:type="spellEnd"/>
      <w:r>
        <w:rPr>
          <w:rFonts w:ascii="Cambria" w:hAnsi="Cambria"/>
          <w:b/>
          <w:bCs/>
          <w:i/>
          <w:iCs/>
          <w:sz w:val="24"/>
          <w:szCs w:val="24"/>
        </w:rPr>
        <w:t xml:space="preserve"> cover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3E14" w:rsidRPr="00B0018F" w14:paraId="53F5BE14" w14:textId="77777777" w:rsidTr="00592C17">
        <w:tc>
          <w:tcPr>
            <w:tcW w:w="9062" w:type="dxa"/>
          </w:tcPr>
          <w:p w14:paraId="60586F08" w14:textId="77777777" w:rsidR="00093E14" w:rsidRPr="00B0018F" w:rsidRDefault="00093E14" w:rsidP="00592C17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3BA860F2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59BF1FD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A9F5B18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noProof/>
                <w:sz w:val="24"/>
                <w:szCs w:val="24"/>
              </w:rPr>
              <w:drawing>
                <wp:inline distT="0" distB="0" distL="0" distR="0" wp14:anchorId="1589ECD2" wp14:editId="674EF733">
                  <wp:extent cx="1052921" cy="1009650"/>
                  <wp:effectExtent l="0" t="0" r="0" b="0"/>
                  <wp:docPr id="8346625" name="Kép 83466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clrChange>
                              <a:clrFrom>
                                <a:srgbClr val="000000"/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  <a:lum bright="2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6" b="3226"/>
                          <a:stretch/>
                        </pic:blipFill>
                        <pic:spPr bwMode="auto">
                          <a:xfrm>
                            <a:off x="0" y="0"/>
                            <a:ext cx="1062691" cy="1019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E765594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CBDC889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7C30B55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096945E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BC6C7D8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3ED804F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960448A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D326D6C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29CBBDA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1DF582A" w14:textId="3E06880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hD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issertation</w:t>
            </w:r>
            <w:proofErr w:type="spellEnd"/>
          </w:p>
          <w:p w14:paraId="1045FF0E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8566D9D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6B7FC59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B58B3C7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4F5C424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37273D1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8D1F17D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92A3D13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475D4B2" w14:textId="75AE3C70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Nam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Author</w:t>
            </w:r>
            <w:proofErr w:type="spellEnd"/>
          </w:p>
          <w:p w14:paraId="476DA5DA" w14:textId="6D6D73EC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ighest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egre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.g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MSc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Materials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cience</w:t>
            </w:r>
            <w:proofErr w:type="spellEnd"/>
            <w:r w:rsidRPr="00B0018F">
              <w:rPr>
                <w:rFonts w:ascii="Cambria" w:hAnsi="Cambria"/>
                <w:sz w:val="24"/>
                <w:szCs w:val="24"/>
              </w:rPr>
              <w:t>)</w:t>
            </w:r>
          </w:p>
          <w:p w14:paraId="54807955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FBB8340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7A71221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F6F5AB3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DF74F49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3A95738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283E5EB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9185BC3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6851730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AD773FC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6898BCD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5C4F7AF" w14:textId="06956B09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 xml:space="preserve">Miskolc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year</w:t>
            </w:r>
            <w:proofErr w:type="spellEnd"/>
          </w:p>
          <w:p w14:paraId="005EE7F8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707BCF0" w14:textId="676242E2" w:rsidR="00A23477" w:rsidRDefault="00A23477" w:rsidP="00093E14">
      <w:pPr>
        <w:jc w:val="both"/>
        <w:rPr>
          <w:sz w:val="24"/>
          <w:szCs w:val="24"/>
        </w:rPr>
      </w:pPr>
    </w:p>
    <w:p w14:paraId="6147ECBE" w14:textId="77777777" w:rsidR="00093E14" w:rsidRDefault="00093E14" w:rsidP="00093E14">
      <w:pPr>
        <w:jc w:val="both"/>
        <w:rPr>
          <w:sz w:val="24"/>
          <w:szCs w:val="24"/>
        </w:rPr>
      </w:pPr>
    </w:p>
    <w:p w14:paraId="2C10AEF0" w14:textId="77777777" w:rsidR="00093E14" w:rsidRDefault="00093E14" w:rsidP="00093E14">
      <w:pPr>
        <w:jc w:val="both"/>
        <w:rPr>
          <w:sz w:val="24"/>
          <w:szCs w:val="24"/>
        </w:rPr>
      </w:pPr>
    </w:p>
    <w:p w14:paraId="759AF202" w14:textId="77777777" w:rsidR="00093E14" w:rsidRDefault="00093E14" w:rsidP="00093E14">
      <w:pPr>
        <w:jc w:val="both"/>
        <w:rPr>
          <w:sz w:val="24"/>
          <w:szCs w:val="24"/>
        </w:rPr>
      </w:pPr>
    </w:p>
    <w:p w14:paraId="3EE9ADA1" w14:textId="414C177F" w:rsidR="00093E14" w:rsidRPr="00B0018F" w:rsidRDefault="00093E14" w:rsidP="00093E14">
      <w:pPr>
        <w:jc w:val="both"/>
        <w:rPr>
          <w:rFonts w:ascii="Cambria" w:hAnsi="Cambria"/>
          <w:b/>
          <w:bCs/>
          <w:i/>
          <w:iCs/>
          <w:sz w:val="24"/>
          <w:szCs w:val="24"/>
        </w:rPr>
      </w:pPr>
      <w:proofErr w:type="spellStart"/>
      <w:r>
        <w:rPr>
          <w:rFonts w:ascii="Cambria" w:hAnsi="Cambria"/>
          <w:b/>
          <w:bCs/>
          <w:i/>
          <w:iCs/>
          <w:sz w:val="24"/>
          <w:szCs w:val="24"/>
        </w:rPr>
        <w:t>Inner</w:t>
      </w:r>
      <w:proofErr w:type="spellEnd"/>
      <w:r>
        <w:rPr>
          <w:rFonts w:ascii="Cambria" w:hAnsi="Cambria"/>
          <w:b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bCs/>
          <w:i/>
          <w:iCs/>
          <w:sz w:val="24"/>
          <w:szCs w:val="24"/>
        </w:rPr>
        <w:t>cover</w:t>
      </w:r>
      <w:proofErr w:type="spellEnd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3E14" w:rsidRPr="00B0018F" w14:paraId="07F9C755" w14:textId="77777777" w:rsidTr="00592C17">
        <w:tc>
          <w:tcPr>
            <w:tcW w:w="9062" w:type="dxa"/>
          </w:tcPr>
          <w:p w14:paraId="25B6D294" w14:textId="77777777" w:rsidR="00093E14" w:rsidRPr="00B0018F" w:rsidRDefault="00093E14" w:rsidP="00592C17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71B9507A" w14:textId="7CA6594A" w:rsidR="00093E14" w:rsidRPr="00B0018F" w:rsidRDefault="00093E14" w:rsidP="00592C17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Antal 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Kerpely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Doctoral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School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Material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Science and Technology</w:t>
            </w:r>
          </w:p>
          <w:p w14:paraId="6D515AEB" w14:textId="77777777" w:rsidR="00093E14" w:rsidRPr="00B0018F" w:rsidRDefault="00093E14" w:rsidP="00592C17">
            <w:pPr>
              <w:jc w:val="both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6519DA49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noProof/>
                <w:lang w:eastAsia="hu-HU"/>
              </w:rPr>
              <w:drawing>
                <wp:inline distT="0" distB="0" distL="0" distR="0" wp14:anchorId="1460BBF5" wp14:editId="5E1762B2">
                  <wp:extent cx="815340" cy="1162050"/>
                  <wp:effectExtent l="0" t="0" r="3810" b="0"/>
                  <wp:docPr id="1" name="Kép 1" descr="A képen Emberi arc, ruházat, portré, szöveg látható&#10;&#10;Automatikusan generált leírá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ép 1" descr="A képen Emberi arc, ruházat, portré, szöveg látható&#10;&#10;Automatikusan generált leírá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25000"/>
                                    </a14:imgEffect>
                                    <a14:imgEffect>
                                      <a14:brightnessContrast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5340" cy="1162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B0018F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                            </w:t>
            </w:r>
            <w:r w:rsidRPr="00B0018F">
              <w:rPr>
                <w:rFonts w:ascii="Cambria" w:hAnsi="Cambria"/>
                <w:noProof/>
                <w:sz w:val="24"/>
                <w:szCs w:val="24"/>
              </w:rPr>
              <w:drawing>
                <wp:inline distT="0" distB="0" distL="0" distR="0" wp14:anchorId="42322573" wp14:editId="18D37E01">
                  <wp:extent cx="1052921" cy="1009650"/>
                  <wp:effectExtent l="0" t="0" r="0" b="0"/>
                  <wp:docPr id="1809315124" name="Kép 1809315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clrChange>
                              <a:clrFrom>
                                <a:srgbClr val="000000"/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  <a:lum bright="2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6" b="3226"/>
                          <a:stretch/>
                        </pic:blipFill>
                        <pic:spPr bwMode="auto">
                          <a:xfrm>
                            <a:off x="0" y="0"/>
                            <a:ext cx="1062691" cy="1019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BD81888" w14:textId="77777777" w:rsidR="00093E14" w:rsidRPr="00B0018F" w:rsidRDefault="00093E14" w:rsidP="00592C17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1C31F678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3C923FF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676D5A4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7EEAC8C" w14:textId="41EEF356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Title</w:t>
            </w:r>
            <w:proofErr w:type="spellEnd"/>
          </w:p>
          <w:p w14:paraId="4A5E6AFF" w14:textId="7A195A69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hD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issertation</w:t>
            </w:r>
            <w:proofErr w:type="spellEnd"/>
          </w:p>
          <w:p w14:paraId="233BA74F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28E400A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63B9E44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833805B" w14:textId="2287293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Nam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Author</w:t>
            </w:r>
            <w:proofErr w:type="spellEnd"/>
          </w:p>
          <w:p w14:paraId="27710E1C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ighest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egre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.g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MSc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Materials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cience</w:t>
            </w:r>
            <w:proofErr w:type="spellEnd"/>
            <w:r w:rsidRPr="00B0018F">
              <w:rPr>
                <w:rFonts w:ascii="Cambria" w:hAnsi="Cambria"/>
                <w:sz w:val="24"/>
                <w:szCs w:val="24"/>
              </w:rPr>
              <w:t>)</w:t>
            </w:r>
          </w:p>
          <w:p w14:paraId="630CCFF0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D922118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A0CA009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1645F1A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2A11628" w14:textId="7ACE873F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Nam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upervisor</w:t>
            </w:r>
            <w:proofErr w:type="spellEnd"/>
          </w:p>
          <w:p w14:paraId="6385EA7C" w14:textId="64D040C0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ighest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egre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.g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>. PhD</w:t>
            </w:r>
            <w:r w:rsidRPr="00B0018F">
              <w:rPr>
                <w:rFonts w:ascii="Cambria" w:hAnsi="Cambria"/>
                <w:sz w:val="24"/>
                <w:szCs w:val="24"/>
              </w:rPr>
              <w:t>)</w:t>
            </w:r>
          </w:p>
          <w:p w14:paraId="1DD6E717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86C2CDA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9019CAF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DE4B838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A7C2399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76E6398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70776D0" w14:textId="56C0DC55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Nam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Head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octoral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chool</w:t>
            </w:r>
            <w:proofErr w:type="spellEnd"/>
          </w:p>
          <w:p w14:paraId="3FD1869D" w14:textId="51A3CE1B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ighest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egre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.g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Sc</w:t>
            </w:r>
            <w:proofErr w:type="spellEnd"/>
            <w:r w:rsidRPr="00B0018F">
              <w:rPr>
                <w:rFonts w:ascii="Cambria" w:hAnsi="Cambria"/>
                <w:sz w:val="24"/>
                <w:szCs w:val="24"/>
              </w:rPr>
              <w:t>)</w:t>
            </w:r>
          </w:p>
          <w:p w14:paraId="74F9CAC4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DE4BE7C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B6C697F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9180DCB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AD60AB9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0663D37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D4730F0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F2D2561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1FFCAF0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D1924B6" w14:textId="2595F13E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 xml:space="preserve">Miskolc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year</w:t>
            </w:r>
            <w:proofErr w:type="spellEnd"/>
          </w:p>
          <w:p w14:paraId="78A25DEA" w14:textId="77777777" w:rsidR="00093E14" w:rsidRPr="00B0018F" w:rsidRDefault="00093E14" w:rsidP="00592C17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545D64E" w14:textId="62EC7D48" w:rsidR="00093E14" w:rsidRPr="00B0018F" w:rsidRDefault="00093E14" w:rsidP="00093E14">
      <w:pPr>
        <w:jc w:val="both"/>
        <w:rPr>
          <w:rFonts w:ascii="Cambria" w:hAnsi="Cambria"/>
          <w:b/>
          <w:bCs/>
          <w:i/>
          <w:iCs/>
          <w:sz w:val="24"/>
          <w:szCs w:val="24"/>
        </w:rPr>
      </w:pPr>
      <w:proofErr w:type="spellStart"/>
      <w:r>
        <w:rPr>
          <w:rFonts w:ascii="Cambria" w:hAnsi="Cambria"/>
          <w:b/>
          <w:bCs/>
          <w:sz w:val="24"/>
          <w:szCs w:val="24"/>
        </w:rPr>
        <w:lastRenderedPageBreak/>
        <w:t>Title</w:t>
      </w:r>
      <w:proofErr w:type="spellEnd"/>
      <w:r>
        <w:rPr>
          <w:rFonts w:ascii="Cambria" w:hAnsi="Cambria"/>
          <w:b/>
          <w:bCs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bCs/>
          <w:sz w:val="24"/>
          <w:szCs w:val="24"/>
        </w:rPr>
        <w:t>page</w:t>
      </w:r>
      <w:proofErr w:type="spellEnd"/>
      <w:r>
        <w:rPr>
          <w:rFonts w:ascii="Cambria" w:hAnsi="Cambria"/>
          <w:b/>
          <w:bCs/>
          <w:sz w:val="24"/>
          <w:szCs w:val="24"/>
        </w:rPr>
        <w:t xml:space="preserve"> of </w:t>
      </w:r>
      <w:proofErr w:type="spellStart"/>
      <w:r>
        <w:rPr>
          <w:rFonts w:ascii="Cambria" w:hAnsi="Cambria"/>
          <w:b/>
          <w:bCs/>
          <w:sz w:val="24"/>
          <w:szCs w:val="24"/>
        </w:rPr>
        <w:t>the</w:t>
      </w:r>
      <w:proofErr w:type="spellEnd"/>
      <w:r>
        <w:rPr>
          <w:rFonts w:ascii="Cambria" w:hAnsi="Cambria"/>
          <w:b/>
          <w:bCs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bCs/>
          <w:sz w:val="24"/>
          <w:szCs w:val="24"/>
        </w:rPr>
        <w:t>Theses</w:t>
      </w:r>
      <w:proofErr w:type="spellEnd"/>
      <w:r>
        <w:rPr>
          <w:rFonts w:ascii="Cambria" w:hAnsi="Cambria"/>
          <w:b/>
          <w:bCs/>
          <w:sz w:val="24"/>
          <w:szCs w:val="24"/>
        </w:rPr>
        <w:t>/</w:t>
      </w:r>
      <w:proofErr w:type="spellStart"/>
      <w:r>
        <w:rPr>
          <w:rFonts w:ascii="Cambria" w:hAnsi="Cambria"/>
          <w:b/>
          <w:bCs/>
          <w:sz w:val="24"/>
          <w:szCs w:val="24"/>
        </w:rPr>
        <w:t>Claim</w:t>
      </w:r>
      <w:proofErr w:type="spellEnd"/>
      <w:r>
        <w:rPr>
          <w:rFonts w:ascii="Cambria" w:hAnsi="Cambria"/>
          <w:b/>
          <w:bCs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bCs/>
          <w:sz w:val="24"/>
          <w:szCs w:val="24"/>
        </w:rPr>
        <w:t>booklet</w:t>
      </w:r>
      <w:proofErr w:type="spellEnd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3E14" w:rsidRPr="00B0018F" w14:paraId="45D3092F" w14:textId="77777777" w:rsidTr="00592C17">
        <w:tc>
          <w:tcPr>
            <w:tcW w:w="9062" w:type="dxa"/>
          </w:tcPr>
          <w:p w14:paraId="033B3AFE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DD3A474" w14:textId="00F755F8" w:rsidR="00093E14" w:rsidRDefault="00093E14" w:rsidP="00592C17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Antal 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Kerpely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Doctoral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School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Material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Science and Technology</w:t>
            </w:r>
          </w:p>
          <w:p w14:paraId="28A2087E" w14:textId="77777777" w:rsidR="00093E14" w:rsidRPr="00B0018F" w:rsidRDefault="00093E14" w:rsidP="00592C17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0B58BFCC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noProof/>
                <w:lang w:eastAsia="hu-HU"/>
              </w:rPr>
              <w:drawing>
                <wp:inline distT="0" distB="0" distL="0" distR="0" wp14:anchorId="4C142498" wp14:editId="3BCCB0DD">
                  <wp:extent cx="815340" cy="1162050"/>
                  <wp:effectExtent l="0" t="0" r="3810" b="0"/>
                  <wp:docPr id="824255169" name="Kép 824255169" descr="A képen Emberi arc, ruházat, portré, szöveg látható&#10;&#10;Automatikusan generált leírá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4255169" name="Kép 824255169" descr="A képen Emberi arc, ruházat, portré, szöveg látható&#10;&#10;Automatikusan generált leírá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25000"/>
                                    </a14:imgEffect>
                                    <a14:imgEffect>
                                      <a14:brightnessContrast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5340" cy="1162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B0018F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                            </w:t>
            </w:r>
            <w:r w:rsidRPr="00B0018F">
              <w:rPr>
                <w:rFonts w:ascii="Cambria" w:hAnsi="Cambria"/>
                <w:noProof/>
                <w:sz w:val="24"/>
                <w:szCs w:val="24"/>
              </w:rPr>
              <w:drawing>
                <wp:inline distT="0" distB="0" distL="0" distR="0" wp14:anchorId="36A9D95D" wp14:editId="2D049EC7">
                  <wp:extent cx="1052921" cy="1009650"/>
                  <wp:effectExtent l="0" t="0" r="0" b="0"/>
                  <wp:docPr id="25659057" name="Kép 256590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clrChange>
                              <a:clrFrom>
                                <a:srgbClr val="000000"/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  <a:lum bright="2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6" b="3226"/>
                          <a:stretch/>
                        </pic:blipFill>
                        <pic:spPr bwMode="auto">
                          <a:xfrm>
                            <a:off x="0" y="0"/>
                            <a:ext cx="1062691" cy="1019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6C2BDCA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7F7CF90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8E2B7B4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CAE5FEB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8A26096" w14:textId="612ABB01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Title</w:t>
            </w:r>
            <w:proofErr w:type="spellEnd"/>
          </w:p>
          <w:p w14:paraId="28602665" w14:textId="62A9D170" w:rsidR="00093E14" w:rsidRPr="00B0018F" w:rsidRDefault="00F638F7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Claim</w:t>
            </w:r>
            <w:proofErr w:type="spellEnd"/>
            <w:r w:rsidR="00093E14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="00093E14">
              <w:rPr>
                <w:rFonts w:ascii="Cambria" w:hAnsi="Cambria"/>
                <w:sz w:val="24"/>
                <w:szCs w:val="24"/>
              </w:rPr>
              <w:t>booklet</w:t>
            </w:r>
            <w:proofErr w:type="spellEnd"/>
            <w:r w:rsidR="00093E14">
              <w:rPr>
                <w:rFonts w:ascii="Cambria" w:hAnsi="Cambria"/>
                <w:sz w:val="24"/>
                <w:szCs w:val="24"/>
              </w:rPr>
              <w:t xml:space="preserve"> of </w:t>
            </w:r>
            <w:proofErr w:type="spellStart"/>
            <w:r w:rsidR="00093E14"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 w:rsidR="00093E14">
              <w:rPr>
                <w:rFonts w:ascii="Cambria" w:hAnsi="Cambria"/>
                <w:sz w:val="24"/>
                <w:szCs w:val="24"/>
              </w:rPr>
              <w:t xml:space="preserve"> PhD </w:t>
            </w:r>
            <w:proofErr w:type="spellStart"/>
            <w:r w:rsidR="00093E14">
              <w:rPr>
                <w:rFonts w:ascii="Cambria" w:hAnsi="Cambria"/>
                <w:sz w:val="24"/>
                <w:szCs w:val="24"/>
              </w:rPr>
              <w:t>dissertation</w:t>
            </w:r>
            <w:proofErr w:type="spellEnd"/>
          </w:p>
          <w:p w14:paraId="0BADCA9C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54274F3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18D638D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822703D" w14:textId="27D49C91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Nam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Author</w:t>
            </w:r>
            <w:proofErr w:type="spellEnd"/>
          </w:p>
          <w:p w14:paraId="3C38CBAC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ighest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egre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.g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MSc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Materials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cience</w:t>
            </w:r>
            <w:proofErr w:type="spellEnd"/>
            <w:r w:rsidRPr="00B0018F">
              <w:rPr>
                <w:rFonts w:ascii="Cambria" w:hAnsi="Cambria"/>
                <w:sz w:val="24"/>
                <w:szCs w:val="24"/>
              </w:rPr>
              <w:t>)</w:t>
            </w:r>
          </w:p>
          <w:p w14:paraId="69EA5475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DB6F793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F44B1E5" w14:textId="77777777" w:rsidR="00093E14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96982D3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FCC89F4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Nam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upervisor</w:t>
            </w:r>
            <w:proofErr w:type="spellEnd"/>
          </w:p>
          <w:p w14:paraId="64D54369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ighest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egre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.g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>. PhD</w:t>
            </w:r>
            <w:r w:rsidRPr="00B0018F">
              <w:rPr>
                <w:rFonts w:ascii="Cambria" w:hAnsi="Cambria"/>
                <w:sz w:val="24"/>
                <w:szCs w:val="24"/>
              </w:rPr>
              <w:t>)</w:t>
            </w:r>
          </w:p>
          <w:p w14:paraId="6487F107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E368A3C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D6200D5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3C6A778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7139A5D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6158741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2F27532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Nam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Head of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th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octoral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chool</w:t>
            </w:r>
            <w:proofErr w:type="spellEnd"/>
          </w:p>
          <w:p w14:paraId="3A86DBED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ighest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egree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.g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DSc</w:t>
            </w:r>
            <w:proofErr w:type="spellEnd"/>
            <w:r w:rsidRPr="00B0018F">
              <w:rPr>
                <w:rFonts w:ascii="Cambria" w:hAnsi="Cambria"/>
                <w:sz w:val="24"/>
                <w:szCs w:val="24"/>
              </w:rPr>
              <w:t>)</w:t>
            </w:r>
          </w:p>
          <w:p w14:paraId="62AFE7FD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163CD66" w14:textId="77777777" w:rsidR="00093E14" w:rsidRPr="00B0018F" w:rsidRDefault="00093E14" w:rsidP="00093E14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C6724AC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BF68D70" w14:textId="77777777" w:rsidR="00093E14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C9CC8F1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5D5BBCA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3920023" w14:textId="5CDAA17D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 xml:space="preserve">Miskolc,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year</w:t>
            </w:r>
            <w:proofErr w:type="spellEnd"/>
          </w:p>
          <w:p w14:paraId="631C0AB1" w14:textId="77777777" w:rsidR="00093E14" w:rsidRPr="00B0018F" w:rsidRDefault="00093E14" w:rsidP="00592C1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9C56879" w14:textId="77777777" w:rsidR="00093E14" w:rsidRPr="00093E14" w:rsidRDefault="00093E14" w:rsidP="00093E14">
      <w:pPr>
        <w:jc w:val="both"/>
        <w:rPr>
          <w:sz w:val="24"/>
          <w:szCs w:val="24"/>
        </w:rPr>
      </w:pPr>
    </w:p>
    <w:sectPr w:rsidR="00093E14" w:rsidRPr="00093E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94AD8"/>
    <w:multiLevelType w:val="hybridMultilevel"/>
    <w:tmpl w:val="0F66393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30C7B"/>
    <w:multiLevelType w:val="hybridMultilevel"/>
    <w:tmpl w:val="C35E69F4"/>
    <w:lvl w:ilvl="0" w:tplc="496E60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4A7E59"/>
    <w:multiLevelType w:val="hybridMultilevel"/>
    <w:tmpl w:val="C1AA2BBE"/>
    <w:lvl w:ilvl="0" w:tplc="496E60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F84D2B"/>
    <w:multiLevelType w:val="hybridMultilevel"/>
    <w:tmpl w:val="3DA8A7BC"/>
    <w:lvl w:ilvl="0" w:tplc="496E60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509B2"/>
    <w:multiLevelType w:val="hybridMultilevel"/>
    <w:tmpl w:val="74926FA8"/>
    <w:lvl w:ilvl="0" w:tplc="77CC4C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33774"/>
    <w:multiLevelType w:val="hybridMultilevel"/>
    <w:tmpl w:val="2BD0414A"/>
    <w:lvl w:ilvl="0" w:tplc="77CC4C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6804557">
    <w:abstractNumId w:val="0"/>
  </w:num>
  <w:num w:numId="2" w16cid:durableId="261033798">
    <w:abstractNumId w:val="1"/>
  </w:num>
  <w:num w:numId="3" w16cid:durableId="707074600">
    <w:abstractNumId w:val="3"/>
  </w:num>
  <w:num w:numId="4" w16cid:durableId="1263805489">
    <w:abstractNumId w:val="2"/>
  </w:num>
  <w:num w:numId="5" w16cid:durableId="593586230">
    <w:abstractNumId w:val="4"/>
  </w:num>
  <w:num w:numId="6" w16cid:durableId="11093495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xMDE3MbM0NDU0MTJQ0lEKTi0uzszPAykwrAUAYfeBJiwAAAA="/>
  </w:docVars>
  <w:rsids>
    <w:rsidRoot w:val="00937335"/>
    <w:rsid w:val="00093E14"/>
    <w:rsid w:val="0046657E"/>
    <w:rsid w:val="00926996"/>
    <w:rsid w:val="00937335"/>
    <w:rsid w:val="00A23477"/>
    <w:rsid w:val="00AF1F39"/>
    <w:rsid w:val="00D408B4"/>
    <w:rsid w:val="00F63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A99763"/>
  <w15:chartTrackingRefBased/>
  <w15:docId w15:val="{2844DB02-8CAE-4CE9-B3E0-62C9FFD80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408B4"/>
    <w:pPr>
      <w:ind w:left="720"/>
      <w:contextualSpacing/>
    </w:pPr>
  </w:style>
  <w:style w:type="table" w:styleId="Rcsostblzat">
    <w:name w:val="Table Grid"/>
    <w:basedOn w:val="Normltblzat"/>
    <w:uiPriority w:val="39"/>
    <w:rsid w:val="00093E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754</Words>
  <Characters>5207</Characters>
  <Application>Microsoft Office Word</Application>
  <DocSecurity>0</DocSecurity>
  <Lines>43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czi Ágnes</dc:creator>
  <cp:keywords/>
  <dc:description/>
  <cp:lastModifiedBy>Solczi Ágnes</cp:lastModifiedBy>
  <cp:revision>3</cp:revision>
  <dcterms:created xsi:type="dcterms:W3CDTF">2024-05-06T06:11:00Z</dcterms:created>
  <dcterms:modified xsi:type="dcterms:W3CDTF">2024-06-05T08:10:00Z</dcterms:modified>
</cp:coreProperties>
</file>